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X74005fc0ec81da7a750ed3b4525ff0de09575f1"/>
    <w:p>
      <w:pPr>
        <w:pStyle w:val="Heading1"/>
      </w:pPr>
      <w:r>
        <w:t xml:space="preserve">Internship Application Letter for Carpen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nstruction Department</w:t>
      </w:r>
      <w:r>
        <w:br/>
      </w:r>
      <w:r>
        <w:t xml:space="preserve">[Company Name - Optional but recommended for real submission]</w:t>
      </w:r>
      <w:r>
        <w:br/>
      </w:r>
      <w:r>
        <w:t xml:space="preserve">Algiers, Algeria</w:t>
      </w:r>
    </w:p>
    <w:bookmarkStart w:id="20" w:name="X02cebe0fe899fd8f7bf745cea940856e61f069f"/>
    <w:p>
      <w:pPr>
        <w:pStyle w:val="Heading2"/>
      </w:pPr>
      <w:r>
        <w:t xml:space="preserve">Subject: Enthusiastic Application for Carpenter Internship Position</w:t>
      </w:r>
    </w:p>
    <w:p>
      <w:pPr>
        <w:pStyle w:val="FirstParagraph"/>
      </w:pPr>
      <w:r>
        <w:t xml:space="preserve">Dear Hiring Manager,</w:t>
      </w:r>
    </w:p>
    <w:p>
      <w:pPr>
        <w:pStyle w:val="BodyText"/>
      </w:pPr>
      <w:r>
        <w:t xml:space="preserve">I am writing with immense enthusiasm to express my strong interest in the Carpenter Internship position within your esteemed construction company, as advertised or through your reputation for excellence in the Algiers market. As a dedicated and skilled aspiring craftsman deeply passionate about woodworking and structural craftsmanship, I am eager to contribute my developing expertise while learning from the industry leaders shaping Algeria's architectural landscape. This opportunity represents a pivotal step in my journey toward becoming a proficient Carpenter, specifically within the dynamic context of Algiers—a city where ancient heritage seamlessly intertwines with modern development.</w:t>
      </w:r>
    </w:p>
    <w:p>
      <w:pPr>
        <w:pStyle w:val="BodyText"/>
      </w:pPr>
      <w:r>
        <w:t xml:space="preserve">My academic and practical foundation in carpentry has been rigorously cultivated through [Mention specific institution, e.g., "the National Institute for Vocational Training (INFP) in Algiers" or "a recognized carpentry apprenticeship program"]. I have completed comprehensive coursework covering blueprint reading, advanced joinery techniques, safe operation of power tools (including circular saws, routers, sanders), and sustainable wood selection. Crucially, my training emphasized the *critical importance of safety protocols*—a non-negotiable standard in Algerian construction sites where adherence to local regulations like the "Code de la Sécurité et de la Santé au Travail" is paramount. I am proficient in measuring, cutting, assembling, and finishing wood for diverse applications—from framing and door/window installation to intricate interior joinery and furniture crafting.</w:t>
      </w:r>
    </w:p>
    <w:p>
      <w:pPr>
        <w:pStyle w:val="BodyText"/>
      </w:pPr>
      <w:r>
        <w:t xml:space="preserve">What truly distinguishes me as a candidate for this Internship Application Letter is my profound respect for the cultural significance of craftsmanship within Algeria. Algiers boasts a rich tradition of carpentry woven into its architectural identity, from the ornate cedar woodwork adorning historic *Mansions of Algiers* near the Casbah to the modern, functional designs defining contemporary residential and commercial projects across El-Biar and Bab El Oued. I have spent considerable time studying these traditions—visiting local workshops in the historic quarters, observing master craftsmen at work, and researching how traditional techniques like *zellige*-inspired wood inlays can complement modern building demands. I am not merely seeking to learn carpentry skills; I am eager to absorb the nuanced understanding of how woodworking serves Algeria's unique aesthetic and functional needs within Algiers' vibrant urban fabric.</w:t>
      </w:r>
    </w:p>
    <w:p>
      <w:pPr>
        <w:pStyle w:val="BodyText"/>
      </w:pPr>
      <w:r>
        <w:t xml:space="preserve">I understand that an internship at your company will offer me invaluable exposure to real-world projects in Algiers, from restoring heritage properties along the Mediterranean coastline to contributing to new developments in the expanding city centers. I am particularly drawn to your company’s reputation for quality workmanship and commitment to local talent development—values I deeply resonate with as someone who views carpentry not just as a trade, but as a vital contribution to Algeria’s built environment. My previous hands-on experience includes assisting on [Mention specific project type if possible, e.g., "a community housing renovation in the Belcourt district" or "the assembly of wooden facades for a new hotel complex near the airport"], where I honed my ability to work efficiently, follow precise specifications under supervision, and maintain a clean, safe workspace—essential attributes for any Carpenter intern operating in Algeria's bustling construction sites.</w:t>
      </w:r>
    </w:p>
    <w:p>
      <w:pPr>
        <w:pStyle w:val="BodyText"/>
      </w:pPr>
      <w:r>
        <w:t xml:space="preserve">My motivation is driven by a sincere desire to grow within Algeria's evolving construction sector. I am adept at learning quickly, possess strong manual dexterity and spatial awareness, and understand that effective communication—especially with teams navigating potentially multilingual work environments common in Algiers—is key to success. I am fully committed to adhering to all company policies, local labor standards, and the highest levels of professionalism expected when representing a reputable firm in Algeria. Furthermore, I am prepared for the physical demands of carpentry work and am confident in my ability to safely handle materials ranging from standard timber planks used in framing to premium woods required for fine finish carpentry.</w:t>
      </w:r>
    </w:p>
    <w:p>
      <w:pPr>
        <w:pStyle w:val="BodyText"/>
      </w:pPr>
      <w:r>
        <w:t xml:space="preserve">I have attached my detailed resume for your review, which further outlines my educational background, technical competencies, and practical experience. I am keenly aware that Algeria's construction industry is at an exciting inflection point, balancing modernization with the preservation of cultural identity. I am eager to contribute to this meaningful work as a dedicated Apprentice Carpenter under the guidance of your skilled team in Algiers.</w:t>
      </w:r>
    </w:p>
    <w:p>
      <w:pPr>
        <w:pStyle w:val="BodyText"/>
      </w:pPr>
      <w:r>
        <w:t xml:space="preserve">Thank you for considering my application for this Internship. I have attached my resume and would welcome the opportunity to discuss how my skills, cultural awareness, and eagerness to learn can benefit your company. I am available at your earliest convenience for an interview—whether in person at your Algiers office or via video call—and am flexible with scheduling to accommodate your team’s needs.</w:t>
      </w:r>
    </w:p>
    <w:p>
      <w:pPr>
        <w:pStyle w:val="BodyText"/>
      </w:pPr>
      <w:r>
        <w:t xml:space="preserve">With sincere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5-01T08:45:48Z</dcterms:created>
  <dcterms:modified xsi:type="dcterms:W3CDTF">2026-05-01T08:45:48Z</dcterms:modified>
</cp:coreProperties>
</file>

<file path=docProps/custom.xml><?xml version="1.0" encoding="utf-8"?>
<Properties xmlns="http://schemas.openxmlformats.org/officeDocument/2006/custom-properties" xmlns:vt="http://schemas.openxmlformats.org/officeDocument/2006/docPropsVTypes"/>
</file>